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88A98" w14:textId="77777777" w:rsidR="007C6B62" w:rsidRPr="007C6B62" w:rsidRDefault="007C6B62" w:rsidP="007C6B62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</w:p>
    <w:p w14:paraId="025E0046" w14:textId="77777777" w:rsidR="006B3DDD" w:rsidRDefault="006B3DDD" w:rsidP="007C6B62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  <w:r w:rsidRPr="006B3DDD">
        <w:rPr>
          <w:rStyle w:val="normaltextrun"/>
          <w:b/>
          <w:bCs/>
        </w:rPr>
        <w:t>2-1 Assignment: CRUD in MongoDB</w:t>
      </w:r>
    </w:p>
    <w:p w14:paraId="6EDD456C" w14:textId="3F3F81A9" w:rsidR="007C6B62" w:rsidRPr="007C6B62" w:rsidRDefault="007C6B62" w:rsidP="007C6B62">
      <w:pPr>
        <w:pStyle w:val="paragraph"/>
        <w:spacing w:before="0" w:beforeAutospacing="0" w:after="0" w:afterAutospacing="0"/>
        <w:ind w:firstLine="720"/>
        <w:jc w:val="center"/>
        <w:textAlignment w:val="baseline"/>
      </w:pPr>
      <w:r w:rsidRPr="007C6B62">
        <w:rPr>
          <w:rStyle w:val="normaltextrun"/>
        </w:rPr>
        <w:t>Aaron Ciminelli</w:t>
      </w:r>
    </w:p>
    <w:p w14:paraId="39BD229E" w14:textId="4ED774FF" w:rsidR="007C6B62" w:rsidRPr="007C6B62" w:rsidRDefault="007C6B62" w:rsidP="007C6B62">
      <w:pPr>
        <w:pStyle w:val="paragraph"/>
        <w:spacing w:before="0" w:beforeAutospacing="0" w:after="0" w:afterAutospacing="0"/>
        <w:ind w:firstLine="720"/>
        <w:jc w:val="center"/>
        <w:textAlignment w:val="baseline"/>
      </w:pPr>
      <w:r w:rsidRPr="007C6B62">
        <w:rPr>
          <w:rStyle w:val="normaltextrun"/>
        </w:rPr>
        <w:t>SNHU</w:t>
      </w:r>
    </w:p>
    <w:p w14:paraId="27E5CDE8" w14:textId="77777777" w:rsidR="007C6B62" w:rsidRPr="007C6B62" w:rsidRDefault="007C6B62" w:rsidP="007C6B62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</w:rPr>
      </w:pPr>
      <w:r w:rsidRPr="007C6B62">
        <w:rPr>
          <w:rStyle w:val="normaltextrun"/>
        </w:rPr>
        <w:t>CS-340-T3341 Client/Server Development 23EW3</w:t>
      </w:r>
    </w:p>
    <w:p w14:paraId="36191433" w14:textId="77777777" w:rsidR="007C6B62" w:rsidRPr="007C6B62" w:rsidRDefault="007C6B62" w:rsidP="007C6B62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</w:rPr>
      </w:pPr>
      <w:r w:rsidRPr="007C6B62">
        <w:rPr>
          <w:rStyle w:val="normaltextrun"/>
        </w:rPr>
        <w:t>Hari Paruchuri, Adjunct Professor (M.S, MBA)</w:t>
      </w:r>
    </w:p>
    <w:p w14:paraId="329186B3" w14:textId="71003703" w:rsidR="007C6B62" w:rsidRPr="007C6B62" w:rsidRDefault="007C6B62" w:rsidP="007C6B62">
      <w:pPr>
        <w:jc w:val="center"/>
        <w:rPr>
          <w:rFonts w:ascii="Times New Roman" w:hAnsi="Times New Roman" w:cs="Times New Roman"/>
          <w:sz w:val="24"/>
          <w:szCs w:val="24"/>
        </w:rPr>
      </w:pPr>
      <w:r w:rsidRPr="007C6B62">
        <w:rPr>
          <w:rFonts w:ascii="Times New Roman" w:hAnsi="Times New Roman" w:cs="Times New Roman"/>
          <w:sz w:val="24"/>
          <w:szCs w:val="24"/>
        </w:rPr>
        <w:t>January 15, 2023</w:t>
      </w:r>
    </w:p>
    <w:p w14:paraId="77D92CA0" w14:textId="77777777" w:rsidR="007C6B62" w:rsidRPr="007C6B62" w:rsidRDefault="007C6B62">
      <w:pPr>
        <w:rPr>
          <w:rFonts w:ascii="Times New Roman" w:hAnsi="Times New Roman" w:cs="Times New Roman"/>
          <w:sz w:val="24"/>
          <w:szCs w:val="24"/>
        </w:rPr>
        <w:sectPr w:rsidR="007C6B62" w:rsidRPr="007C6B62" w:rsidSect="007C6B6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304B7171" w14:textId="648E39BA" w:rsidR="007C6B62" w:rsidRPr="008C4BBB" w:rsidRDefault="007C6B62" w:rsidP="007C6B62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sz w:val="24"/>
          <w:szCs w:val="24"/>
        </w:rPr>
      </w:pPr>
      <w:r w:rsidRPr="007C6B62">
        <w:rPr>
          <w:rStyle w:val="Strong"/>
          <w:rFonts w:ascii="Times New Roman" w:hAnsi="Times New Roman" w:cs="Times New Roman"/>
          <w:color w:val="565A5C"/>
          <w:sz w:val="24"/>
          <w:szCs w:val="24"/>
        </w:rPr>
        <w:lastRenderedPageBreak/>
        <w:t> Using the mongoimport tool, load the database</w:t>
      </w:r>
      <w:r>
        <w:rPr>
          <w:rStyle w:val="Strong"/>
          <w:rFonts w:ascii="Times New Roman" w:hAnsi="Times New Roman" w:cs="Times New Roman"/>
          <w:color w:val="565A5C"/>
          <w:sz w:val="24"/>
          <w:szCs w:val="24"/>
        </w:rPr>
        <w:t xml:space="preserve">: </w:t>
      </w:r>
    </w:p>
    <w:p w14:paraId="4B533B2E" w14:textId="0E05C45B" w:rsidR="008C4BBB" w:rsidRDefault="008C4BBB" w:rsidP="008C4BBB">
      <w:pPr>
        <w:rPr>
          <w:rStyle w:val="Strong"/>
          <w:rFonts w:ascii="Times New Roman" w:hAnsi="Times New Roman" w:cs="Times New Roman"/>
          <w:sz w:val="24"/>
          <w:szCs w:val="24"/>
        </w:rPr>
      </w:pPr>
    </w:p>
    <w:p w14:paraId="0E4A7FAC" w14:textId="2B26131A" w:rsidR="008C4BBB" w:rsidRPr="00C712E1" w:rsidRDefault="008C4BBB" w:rsidP="008C4BBB">
      <w:pPr>
        <w:rPr>
          <w:rStyle w:val="Strong"/>
          <w:rFonts w:ascii="Cascadia Code" w:hAnsi="Cascadia Code" w:cs="Times New Roman"/>
          <w:b w:val="0"/>
          <w:bCs w:val="0"/>
          <w:color w:val="FFFFFF" w:themeColor="background1"/>
          <w:sz w:val="18"/>
          <w:szCs w:val="18"/>
          <w:highlight w:val="black"/>
        </w:rPr>
      </w:pPr>
      <w:r w:rsidRPr="00C712E1">
        <w:rPr>
          <w:rStyle w:val="Strong"/>
          <w:rFonts w:ascii="Cascadia Code" w:hAnsi="Cascadia Code" w:cs="Times New Roman"/>
          <w:b w:val="0"/>
          <w:bCs w:val="0"/>
          <w:color w:val="FFFFFF" w:themeColor="background1"/>
          <w:sz w:val="18"/>
          <w:szCs w:val="18"/>
          <w:highlight w:val="black"/>
        </w:rPr>
        <w:t xml:space="preserve">cd /usr/local/datasets #apporto data sets </w:t>
      </w:r>
    </w:p>
    <w:p w14:paraId="4870F0C8" w14:textId="77777777" w:rsidR="008C4BBB" w:rsidRPr="00C712E1" w:rsidRDefault="008C4BBB" w:rsidP="008C4BBB">
      <w:pPr>
        <w:rPr>
          <w:rStyle w:val="Strong"/>
          <w:rFonts w:ascii="Cascadia Code" w:hAnsi="Cascadia Code" w:cs="Times New Roman"/>
          <w:b w:val="0"/>
          <w:bCs w:val="0"/>
          <w:color w:val="FFFFFF" w:themeColor="background1"/>
          <w:sz w:val="18"/>
          <w:szCs w:val="18"/>
          <w:highlight w:val="black"/>
        </w:rPr>
      </w:pPr>
      <w:r w:rsidRPr="00C712E1">
        <w:rPr>
          <w:rStyle w:val="Strong"/>
          <w:rFonts w:ascii="Cascadia Code" w:hAnsi="Cascadia Code" w:cs="Times New Roman"/>
          <w:b w:val="0"/>
          <w:bCs w:val="0"/>
          <w:color w:val="FFFFFF" w:themeColor="background1"/>
          <w:sz w:val="18"/>
          <w:szCs w:val="18"/>
          <w:highlight w:val="black"/>
        </w:rPr>
        <w:t>/usr/local/bin/mongod_ctl start-noauth #Mongodb nooauth</w:t>
      </w:r>
    </w:p>
    <w:p w14:paraId="796D21BF" w14:textId="4834A722" w:rsidR="008C4BBB" w:rsidRPr="00C712E1" w:rsidRDefault="008C4BBB" w:rsidP="008C4BBB">
      <w:pPr>
        <w:rPr>
          <w:rStyle w:val="Strong"/>
          <w:rFonts w:ascii="Cascadia Code" w:hAnsi="Cascadia Code" w:cs="Times New Roman"/>
          <w:b w:val="0"/>
          <w:bCs w:val="0"/>
          <w:color w:val="FFFFFF" w:themeColor="background1"/>
          <w:sz w:val="18"/>
          <w:szCs w:val="18"/>
          <w:highlight w:val="black"/>
        </w:rPr>
      </w:pPr>
      <w:r w:rsidRPr="00C712E1">
        <w:rPr>
          <w:rStyle w:val="Strong"/>
          <w:rFonts w:ascii="Cascadia Code" w:hAnsi="Cascadia Code" w:cs="Times New Roman"/>
          <w:b w:val="0"/>
          <w:bCs w:val="0"/>
          <w:color w:val="FFFFFF" w:themeColor="background1"/>
          <w:sz w:val="18"/>
          <w:szCs w:val="18"/>
          <w:highlight w:val="black"/>
        </w:rPr>
        <w:t>mongoimport –port 39040 –db city –collection inspections ./city_inspections.json</w:t>
      </w:r>
    </w:p>
    <w:p w14:paraId="439A9EE1" w14:textId="38059282" w:rsidR="008C4BBB" w:rsidRPr="00C712E1" w:rsidRDefault="008C4BBB" w:rsidP="008C4BBB">
      <w:pPr>
        <w:rPr>
          <w:rStyle w:val="Strong"/>
          <w:rFonts w:ascii="Cascadia Code" w:hAnsi="Cascadia Code" w:cs="Times New Roman"/>
          <w:b w:val="0"/>
          <w:bCs w:val="0"/>
          <w:color w:val="FFFFFF" w:themeColor="background1"/>
          <w:sz w:val="18"/>
          <w:szCs w:val="18"/>
        </w:rPr>
      </w:pPr>
      <w:r w:rsidRPr="00C712E1">
        <w:rPr>
          <w:rFonts w:ascii="Times New Roman" w:hAnsi="Times New Roman" w:cs="Times New Roman"/>
          <w:b/>
          <w:bCs/>
          <w:noProof/>
          <w:color w:val="FFFFFF" w:themeColor="background1"/>
          <w:sz w:val="24"/>
          <w:szCs w:val="24"/>
          <w:highlight w:val="black"/>
        </w:rPr>
        <w:drawing>
          <wp:anchor distT="0" distB="0" distL="114300" distR="114300" simplePos="0" relativeHeight="251658240" behindDoc="1" locked="0" layoutInCell="1" allowOverlap="1" wp14:anchorId="18D8FC39" wp14:editId="27AA4AAD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5943600" cy="5640070"/>
            <wp:effectExtent l="0" t="0" r="0" b="0"/>
            <wp:wrapSquare wrapText="bothSides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712E1">
        <w:rPr>
          <w:rStyle w:val="Strong"/>
          <w:rFonts w:ascii="Cascadia Code" w:hAnsi="Cascadia Code" w:cs="Times New Roman"/>
          <w:b w:val="0"/>
          <w:bCs w:val="0"/>
          <w:color w:val="FFFFFF" w:themeColor="background1"/>
          <w:sz w:val="18"/>
          <w:szCs w:val="18"/>
          <w:highlight w:val="black"/>
        </w:rPr>
        <w:t>mongo</w:t>
      </w:r>
      <w:r w:rsidRPr="00C712E1">
        <w:rPr>
          <w:rStyle w:val="Strong"/>
          <w:rFonts w:ascii="Cascadia Code" w:hAnsi="Cascadia Code" w:cs="Times New Roman"/>
          <w:b w:val="0"/>
          <w:bCs w:val="0"/>
          <w:color w:val="FFFFFF" w:themeColor="background1"/>
          <w:sz w:val="18"/>
          <w:szCs w:val="18"/>
        </w:rPr>
        <w:t xml:space="preserve">   </w:t>
      </w:r>
    </w:p>
    <w:p w14:paraId="79809BF2" w14:textId="71521FAE" w:rsidR="008C4BBB" w:rsidRDefault="008C4BBB" w:rsidP="008C4BBB">
      <w:pPr>
        <w:rPr>
          <w:rStyle w:val="Strong"/>
          <w:rFonts w:ascii="Cascadia Code" w:hAnsi="Cascadia Code" w:cs="Times New Roman"/>
          <w:b w:val="0"/>
          <w:bCs w:val="0"/>
          <w:sz w:val="24"/>
          <w:szCs w:val="24"/>
        </w:rPr>
      </w:pPr>
    </w:p>
    <w:p w14:paraId="30C9602E" w14:textId="77ED708D" w:rsidR="008C4BBB" w:rsidRPr="008C4BBB" w:rsidRDefault="008C4BBB" w:rsidP="008C4BBB">
      <w:pPr>
        <w:rPr>
          <w:rStyle w:val="Strong"/>
          <w:rFonts w:ascii="Cascadia Code" w:hAnsi="Cascadia Code" w:cs="Times New Roman"/>
          <w:b w:val="0"/>
          <w:bCs w:val="0"/>
          <w:sz w:val="24"/>
          <w:szCs w:val="24"/>
        </w:rPr>
      </w:pPr>
    </w:p>
    <w:p w14:paraId="37D37C5F" w14:textId="716E9E71" w:rsidR="007C6B62" w:rsidRPr="007C6B62" w:rsidRDefault="007C6B62" w:rsidP="007C6B62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A22208" w14:textId="3162ACA4" w:rsidR="007C6B62" w:rsidRPr="007C6B62" w:rsidRDefault="007C6B62" w:rsidP="007C6B6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DADF031" w14:textId="541801B0" w:rsidR="007C6B62" w:rsidRDefault="007C6B62" w:rsidP="007C6B6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6AADDE8" w14:textId="4AFF8C5D" w:rsidR="007C6B62" w:rsidRDefault="007C6B62">
      <w:pPr>
        <w:rPr>
          <w:rFonts w:ascii="Times New Roman" w:hAnsi="Times New Roman" w:cs="Times New Roman"/>
          <w:sz w:val="24"/>
          <w:szCs w:val="24"/>
        </w:rPr>
      </w:pPr>
    </w:p>
    <w:p w14:paraId="28B6B40C" w14:textId="77777777" w:rsidR="008C4BBB" w:rsidRDefault="007C6B62" w:rsidP="008C4B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C6B62">
        <w:rPr>
          <w:rFonts w:ascii="Times New Roman" w:hAnsi="Times New Roman" w:cs="Times New Roman"/>
          <w:b/>
          <w:bCs/>
          <w:sz w:val="24"/>
          <w:szCs w:val="24"/>
        </w:rPr>
        <w:t>Verify your load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752C59F" w14:textId="0D4C84B1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C6B62" w:rsidRPr="00C712E1">
        <w:rPr>
          <w:noProof/>
          <w:color w:val="FFFFFF" w:themeColor="background1"/>
          <w:highlight w:val="black"/>
        </w:rPr>
        <w:drawing>
          <wp:anchor distT="0" distB="0" distL="114300" distR="114300" simplePos="0" relativeHeight="251659264" behindDoc="0" locked="0" layoutInCell="1" allowOverlap="1" wp14:anchorId="70B07A92" wp14:editId="0E1A77E0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5943600" cy="5640070"/>
            <wp:effectExtent l="0" t="0" r="0" b="0"/>
            <wp:wrapSquare wrapText="bothSides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 xml:space="preserve">&gt; use city </w:t>
      </w:r>
    </w:p>
    <w:p w14:paraId="305DBBD5" w14:textId="77777777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>&gt; db.inspections.find({“id” : “10021-2015-ENFO”})</w:t>
      </w:r>
    </w:p>
    <w:p w14:paraId="53D28609" w14:textId="77777777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>&gt; db.inspections.find({</w:t>
      </w:r>
    </w:p>
    <w:p w14:paraId="271C03E1" w14:textId="77777777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 xml:space="preserve">... “result”: “Out of Business”}, </w:t>
      </w:r>
    </w:p>
    <w:p w14:paraId="0A0A0473" w14:textId="6DA48951" w:rsidR="007C6B62" w:rsidRPr="008C4BBB" w:rsidRDefault="008C4BBB" w:rsidP="008C4BBB">
      <w:pPr>
        <w:rPr>
          <w:rFonts w:ascii="Cascadia Code" w:hAnsi="Cascadia Code" w:cs="Times New Roman"/>
          <w:sz w:val="18"/>
          <w:szCs w:val="18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>... {“business_name”: 1}).limit(10)</w:t>
      </w:r>
      <w:r w:rsidRPr="00C712E1">
        <w:rPr>
          <w:rFonts w:ascii="Cascadia Code" w:hAnsi="Cascadia Code" w:cs="Times New Roman"/>
          <w:color w:val="FFFFFF" w:themeColor="background1"/>
          <w:sz w:val="18"/>
          <w:szCs w:val="18"/>
        </w:rPr>
        <w:t xml:space="preserve"> </w:t>
      </w:r>
      <w:r w:rsidR="007C6B62" w:rsidRPr="008C4BB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57C4AC7" w14:textId="0593D56D" w:rsidR="008C4BBB" w:rsidRDefault="008C4BBB" w:rsidP="008C4B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I</w:t>
      </w:r>
      <w:r w:rsidR="007C6B62" w:rsidRPr="007C6B62">
        <w:rPr>
          <w:rFonts w:ascii="Times New Roman" w:hAnsi="Times New Roman" w:cs="Times New Roman"/>
          <w:b/>
          <w:bCs/>
          <w:sz w:val="24"/>
          <w:szCs w:val="24"/>
        </w:rPr>
        <w:t>nsert a documen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d verify</w:t>
      </w:r>
      <w:r w:rsidR="007C6B6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136F74DE" w14:textId="2245D7BA" w:rsidR="008C4BBB" w:rsidRPr="008C4BBB" w:rsidRDefault="008C4BBB" w:rsidP="008C4BB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. Insert </w:t>
      </w:r>
    </w:p>
    <w:p w14:paraId="745A3F68" w14:textId="07A711ED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>&gt; db.inspections.insertOne({</w:t>
      </w:r>
    </w:p>
    <w:p w14:paraId="626ED875" w14:textId="75CB8551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 xml:space="preserve">... id : “20032-2020-ACME”, </w:t>
      </w:r>
    </w:p>
    <w:p w14:paraId="1BC65E60" w14:textId="082E0414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 xml:space="preserve">... business_name : “ACME Explosives”, </w:t>
      </w:r>
    </w:p>
    <w:p w14:paraId="685F16DB" w14:textId="5D7A4B2D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 xml:space="preserve">... date : Date(), </w:t>
      </w:r>
    </w:p>
    <w:p w14:paraId="37A2F6F5" w14:textId="6FE952DD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 xml:space="preserve">... result : “Business Padlocked”, </w:t>
      </w:r>
    </w:p>
    <w:p w14:paraId="651CCA70" w14:textId="4C385C0E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 xml:space="preserve">... sector : “Explosives Retail Dealer-999”, </w:t>
      </w:r>
    </w:p>
    <w:p w14:paraId="29306632" w14:textId="2923CDA5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 xml:space="preserve">... address : { </w:t>
      </w:r>
    </w:p>
    <w:p w14:paraId="5D950343" w14:textId="7DE388C6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ab/>
        <w:t xml:space="preserve">... “number” : “1721”, </w:t>
      </w:r>
    </w:p>
    <w:p w14:paraId="1D03201F" w14:textId="3CFEC003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ab/>
        <w:t xml:space="preserve">... “street” : “Boom Road”, </w:t>
      </w:r>
    </w:p>
    <w:p w14:paraId="14190BBC" w14:textId="36FFFC9B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ab/>
        <w:t>... “city” : “BRONX”,</w:t>
      </w:r>
    </w:p>
    <w:p w14:paraId="129E5DEA" w14:textId="0DC51578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ab/>
        <w:t>... “zip” : “10463”}})</w:t>
      </w:r>
    </w:p>
    <w:p w14:paraId="5CD543C8" w14:textId="469A01D9" w:rsidR="008C4BBB" w:rsidRDefault="008C4BBB" w:rsidP="008C4BB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. Verify </w:t>
      </w:r>
    </w:p>
    <w:p w14:paraId="20A0691F" w14:textId="297A14AA" w:rsidR="008C4BBB" w:rsidRPr="00C712E1" w:rsidRDefault="008C4BBB" w:rsidP="008C4BBB">
      <w:pPr>
        <w:rPr>
          <w:rFonts w:ascii="Cascadia Code" w:hAnsi="Cascadia Code" w:cs="Times New Roman"/>
          <w:color w:val="FFFFFF" w:themeColor="background1"/>
          <w:sz w:val="18"/>
          <w:szCs w:val="18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>&gt; db.inspections.findOne({“id”:”20032-2020-ACME})</w:t>
      </w:r>
    </w:p>
    <w:p w14:paraId="55B7B37E" w14:textId="036DCEE8" w:rsidR="008C4BBB" w:rsidRDefault="008C4BBB" w:rsidP="008C4BBB">
      <w:pPr>
        <w:rPr>
          <w:rFonts w:ascii="Cascadia Code" w:hAnsi="Cascadia Code" w:cs="Times New Roman"/>
          <w:sz w:val="18"/>
          <w:szCs w:val="18"/>
        </w:rPr>
      </w:pPr>
    </w:p>
    <w:p w14:paraId="26A73D80" w14:textId="77777777" w:rsidR="008C4BBB" w:rsidRPr="008C4BBB" w:rsidRDefault="008C4BBB" w:rsidP="008C4BBB">
      <w:pPr>
        <w:rPr>
          <w:rFonts w:ascii="Cascadia Code" w:hAnsi="Cascadia Code" w:cs="Times New Roman"/>
          <w:sz w:val="18"/>
          <w:szCs w:val="18"/>
        </w:rPr>
      </w:pPr>
    </w:p>
    <w:p w14:paraId="5D3A9EAB" w14:textId="1D45C0D8" w:rsidR="007C6B62" w:rsidRDefault="007C6B62" w:rsidP="007C6B6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C6B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4BB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418D6C0" wp14:editId="67895A74">
            <wp:extent cx="5943600" cy="3343275"/>
            <wp:effectExtent l="0" t="0" r="0" b="952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3DE3C" w14:textId="67716D60" w:rsidR="008C4BBB" w:rsidRDefault="008C4BBB" w:rsidP="007C6B6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A25B6F" w14:textId="486824DF" w:rsidR="00C712E1" w:rsidRPr="006B3DDD" w:rsidRDefault="00C712E1" w:rsidP="006B3D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B3DDD">
        <w:rPr>
          <w:rFonts w:ascii="Times New Roman" w:hAnsi="Times New Roman" w:cs="Times New Roman"/>
          <w:b/>
          <w:bCs/>
          <w:sz w:val="24"/>
          <w:szCs w:val="24"/>
        </w:rPr>
        <w:lastRenderedPageBreak/>
        <w:t>Answer the following questions using MongoDB queries.</w:t>
      </w:r>
    </w:p>
    <w:p w14:paraId="6A9A7535" w14:textId="7CCCA86F" w:rsidR="00C712E1" w:rsidRDefault="00C712E1" w:rsidP="00C712E1">
      <w:pPr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712E1">
        <w:rPr>
          <w:rFonts w:ascii="Times New Roman" w:hAnsi="Times New Roman" w:cs="Times New Roman"/>
          <w:b/>
          <w:bCs/>
          <w:sz w:val="24"/>
          <w:szCs w:val="24"/>
        </w:rPr>
        <w:t>What is the distinct list of inspection “sector” in the current inspections collection? How many are in the list? Do not count by hand.</w:t>
      </w:r>
    </w:p>
    <w:p w14:paraId="5266A56E" w14:textId="4EDC182A" w:rsidR="00C712E1" w:rsidRDefault="00C712E1" w:rsidP="00C712E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find the what the distinct list of “sector” in the inpections collection I used: </w:t>
      </w:r>
    </w:p>
    <w:p w14:paraId="6C97E7CF" w14:textId="1FAA2515" w:rsidR="00C712E1" w:rsidRDefault="00C712E1" w:rsidP="00C712E1">
      <w:pPr>
        <w:ind w:left="720"/>
        <w:rPr>
          <w:rFonts w:ascii="Cascadia Code" w:hAnsi="Cascadia Code" w:cs="Times New Roman"/>
          <w:color w:val="FFFFFF" w:themeColor="background1"/>
          <w:sz w:val="18"/>
          <w:szCs w:val="18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>&gt; db.inspections.distinct(“sector”)</w:t>
      </w:r>
      <w:r w:rsidRPr="00C712E1">
        <w:rPr>
          <w:rFonts w:ascii="Cascadia Code" w:hAnsi="Cascadia Code" w:cs="Times New Roman"/>
          <w:color w:val="FFFFFF" w:themeColor="background1"/>
          <w:sz w:val="18"/>
          <w:szCs w:val="18"/>
        </w:rPr>
        <w:t xml:space="preserve"> </w:t>
      </w:r>
    </w:p>
    <w:p w14:paraId="5D5D6514" w14:textId="67F393B6" w:rsidR="00C712E1" w:rsidRPr="00C712E1" w:rsidRDefault="00C712E1" w:rsidP="00C712E1">
      <w:pPr>
        <w:ind w:left="720"/>
        <w:rPr>
          <w:rFonts w:ascii="Cascadia Code" w:hAnsi="Cascadia Code" w:cs="Times New Roman"/>
          <w:color w:val="FFFFFF" w:themeColor="background1"/>
          <w:sz w:val="18"/>
          <w:szCs w:val="18"/>
        </w:rPr>
      </w:pPr>
      <w:r>
        <w:rPr>
          <w:rFonts w:ascii="Cascadia Code" w:hAnsi="Cascadia Code" w:cs="Times New Roman"/>
          <w:noProof/>
          <w:color w:val="FFFFFF" w:themeColor="background1"/>
          <w:sz w:val="18"/>
          <w:szCs w:val="18"/>
        </w:rPr>
        <w:drawing>
          <wp:inline distT="0" distB="0" distL="0" distR="0" wp14:anchorId="06768F21" wp14:editId="5C2C1701">
            <wp:extent cx="5943600" cy="982345"/>
            <wp:effectExtent l="0" t="0" r="0" b="8255"/>
            <wp:docPr id="4" name="Picture 4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Background pattern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57DAD" w14:textId="5C0CC981" w:rsidR="00C712E1" w:rsidRDefault="00C712E1" w:rsidP="00C712E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“sector” list describes the type of service the company provides. </w:t>
      </w:r>
    </w:p>
    <w:p w14:paraId="719B508C" w14:textId="4A03C3F5" w:rsidR="00C712E1" w:rsidRDefault="00C712E1" w:rsidP="00C712E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87 sectors on the list. </w:t>
      </w:r>
    </w:p>
    <w:p w14:paraId="0D81709D" w14:textId="227B7B20" w:rsidR="00C712E1" w:rsidRDefault="00C712E1" w:rsidP="00C712E1">
      <w:pPr>
        <w:ind w:left="720"/>
        <w:rPr>
          <w:rFonts w:ascii="Cascadia Code" w:hAnsi="Cascadia Code" w:cs="Times New Roman"/>
          <w:color w:val="FFFFFF" w:themeColor="background1"/>
          <w:sz w:val="18"/>
          <w:szCs w:val="18"/>
        </w:rPr>
      </w:pPr>
      <w:r w:rsidRPr="00C712E1">
        <w:rPr>
          <w:rFonts w:ascii="Cascadia Code" w:hAnsi="Cascadia Code" w:cs="Times New Roman"/>
          <w:color w:val="FFFFFF" w:themeColor="background1"/>
          <w:sz w:val="18"/>
          <w:szCs w:val="18"/>
          <w:highlight w:val="black"/>
        </w:rPr>
        <w:t>&gt;db.inspections.distinct(“sector”).length</w:t>
      </w:r>
    </w:p>
    <w:p w14:paraId="762F3477" w14:textId="7AB01A11" w:rsidR="00C712E1" w:rsidRPr="00C712E1" w:rsidRDefault="00C712E1" w:rsidP="00C712E1">
      <w:pPr>
        <w:ind w:left="720"/>
        <w:rPr>
          <w:rFonts w:ascii="Cascadia Code" w:hAnsi="Cascadia Code" w:cs="Times New Roman"/>
          <w:color w:val="FFFFFF" w:themeColor="background1"/>
          <w:sz w:val="18"/>
          <w:szCs w:val="18"/>
        </w:rPr>
      </w:pPr>
      <w:r>
        <w:rPr>
          <w:rFonts w:ascii="Cascadia Code" w:hAnsi="Cascadia Code" w:cs="Times New Roman"/>
          <w:noProof/>
          <w:color w:val="FFFFFF" w:themeColor="background1"/>
          <w:sz w:val="18"/>
          <w:szCs w:val="18"/>
        </w:rPr>
        <w:drawing>
          <wp:inline distT="0" distB="0" distL="0" distR="0" wp14:anchorId="50E4F337" wp14:editId="099ABEAB">
            <wp:extent cx="5943600" cy="873760"/>
            <wp:effectExtent l="0" t="0" r="0" b="254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F61D3" w14:textId="2737B20B" w:rsidR="00C712E1" w:rsidRDefault="00C712E1" w:rsidP="00C712E1">
      <w:pPr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712E1">
        <w:rPr>
          <w:rFonts w:ascii="Times New Roman" w:hAnsi="Times New Roman" w:cs="Times New Roman"/>
          <w:b/>
          <w:bCs/>
          <w:sz w:val="24"/>
          <w:szCs w:val="24"/>
        </w:rPr>
        <w:t>What is the difference in the date data type for the business named “AUSTIN 2012” versus your business document insertion of “Acme Explosives”?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30BC5A0" w14:textId="4FBB80CE" w:rsidR="00C712E1" w:rsidRDefault="00C712E1" w:rsidP="00C712E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locate the differences in the two documents I used the find().pretty()</w:t>
      </w:r>
    </w:p>
    <w:p w14:paraId="1565A3F6" w14:textId="2DE2970F" w:rsidR="00C712E1" w:rsidRDefault="00C712E1" w:rsidP="00C712E1">
      <w:pPr>
        <w:ind w:left="720"/>
        <w:rPr>
          <w:rFonts w:ascii="Cascadia Code" w:hAnsi="Cascadia Code" w:cs="Times New Roman"/>
          <w:color w:val="FFFFFF" w:themeColor="background1"/>
        </w:rPr>
      </w:pPr>
      <w:r w:rsidRPr="00C712E1">
        <w:rPr>
          <w:rFonts w:ascii="Cascadia Code" w:hAnsi="Cascadia Code" w:cs="Times New Roman"/>
          <w:color w:val="FFFFFF" w:themeColor="background1"/>
          <w:highlight w:val="black"/>
        </w:rPr>
        <w:t>db.inspections.find({“business_name”:”AUSTIN 2012”}).pretty()</w:t>
      </w:r>
    </w:p>
    <w:p w14:paraId="68C9F928" w14:textId="5F562578" w:rsidR="00C712E1" w:rsidRPr="00C712E1" w:rsidRDefault="00C712E1" w:rsidP="00C712E1">
      <w:pPr>
        <w:ind w:left="720"/>
        <w:rPr>
          <w:rFonts w:ascii="Cascadia Code" w:hAnsi="Cascadia Code" w:cs="Times New Roman"/>
          <w:color w:val="FFFFFF" w:themeColor="background1"/>
        </w:rPr>
      </w:pPr>
      <w:r w:rsidRPr="00C712E1">
        <w:rPr>
          <w:rFonts w:ascii="Cascadia Code" w:hAnsi="Cascadia Code" w:cs="Times New Roman"/>
          <w:color w:val="FFFFFF" w:themeColor="background1"/>
          <w:highlight w:val="black"/>
        </w:rPr>
        <w:t>db.inspections.find({“business_name”: “ACME Explosives”}).pretty()</w:t>
      </w:r>
    </w:p>
    <w:p w14:paraId="4A1A19D8" w14:textId="1EDB460E" w:rsidR="00C712E1" w:rsidRDefault="00C712E1" w:rsidP="00C712E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several key differences in the data bewtween the two doccuments with the business name, “AUSTIN 2012” and “ACME Explosives”. </w:t>
      </w:r>
    </w:p>
    <w:p w14:paraId="195DAE75" w14:textId="77875573" w:rsidR="00C712E1" w:rsidRPr="00C712E1" w:rsidRDefault="00C712E1" w:rsidP="00C712E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rtificate_numer, In “AUSTIN 2012” the Number is NOT in quotations, whereas “ACME Explosives” certificate_number is quotated. </w:t>
      </w:r>
    </w:p>
    <w:p w14:paraId="16B29286" w14:textId="0AAA9966" w:rsidR="00C712E1" w:rsidRDefault="00C712E1" w:rsidP="00C712E1">
      <w:pPr>
        <w:pStyle w:val="ListParagraph"/>
        <w:ind w:left="1440" w:hanging="720"/>
        <w:rPr>
          <w:rFonts w:ascii="Times New Roman" w:hAnsi="Times New Roman" w:cs="Times New Roman"/>
          <w:sz w:val="24"/>
          <w:szCs w:val="24"/>
        </w:rPr>
      </w:pPr>
    </w:p>
    <w:p w14:paraId="313D1B15" w14:textId="1AD951DB" w:rsidR="00C712E1" w:rsidRDefault="00C712E1" w:rsidP="00C712E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e format in “AUSTIN 2012”  is “Month Day Year” (MMM, DD, YYYY), and “ACME Explosives” has a “date time” format “Day Month date Year  time and time zone” (DDD MMM DD YYYY HH:MM:SS UTC +/- 00:00)</w:t>
      </w:r>
    </w:p>
    <w:p w14:paraId="31139152" w14:textId="77777777" w:rsidR="00C712E1" w:rsidRPr="00C712E1" w:rsidRDefault="00C712E1" w:rsidP="00C712E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25F422" w14:textId="56C60528" w:rsidR="00C712E1" w:rsidRDefault="00C712E1" w:rsidP="00C712E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ly the Adress format has a different order </w:t>
      </w:r>
    </w:p>
    <w:p w14:paraId="4A8D7A6D" w14:textId="77777777" w:rsidR="00C712E1" w:rsidRPr="00C712E1" w:rsidRDefault="00C712E1" w:rsidP="00C712E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5C0A52E" w14:textId="46F904F6" w:rsidR="00C712E1" w:rsidRDefault="00C712E1" w:rsidP="00C712E1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AUSTIN 2012” : CITY, ZIP, STREET, NUMBER </w:t>
      </w:r>
    </w:p>
    <w:p w14:paraId="5A40279C" w14:textId="7BD241E8" w:rsidR="00C712E1" w:rsidRDefault="00C712E1" w:rsidP="00C712E1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ACME Explosives”: NUMBER, STREET, CITY, ZIP</w:t>
      </w:r>
    </w:p>
    <w:p w14:paraId="4C376993" w14:textId="7145044C" w:rsidR="00C712E1" w:rsidRPr="00C712E1" w:rsidRDefault="00C712E1" w:rsidP="00C712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C2BC62" wp14:editId="309A6A46">
            <wp:extent cx="5943600" cy="428815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8A0E4" w14:textId="586E173B" w:rsidR="00C712E1" w:rsidRDefault="00C712E1" w:rsidP="00C712E1">
      <w:pPr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712E1">
        <w:rPr>
          <w:rFonts w:ascii="Times New Roman" w:hAnsi="Times New Roman" w:cs="Times New Roman"/>
          <w:b/>
          <w:bCs/>
          <w:sz w:val="24"/>
          <w:szCs w:val="24"/>
        </w:rPr>
        <w:t>How many businesses have a “Violation Issued”? (See Value column above.)</w:t>
      </w:r>
    </w:p>
    <w:p w14:paraId="127E1A83" w14:textId="478B777B" w:rsidR="00C712E1" w:rsidRDefault="00C712E1" w:rsidP="00C712E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entering the follo</w:t>
      </w:r>
      <w:r w:rsidR="006B3DDD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ing command, 13823 Business ha</w:t>
      </w:r>
      <w:r w:rsidR="006B3DD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 violation issued. </w:t>
      </w:r>
    </w:p>
    <w:p w14:paraId="42A16720" w14:textId="35A5CE7B" w:rsidR="00C712E1" w:rsidRDefault="00C712E1" w:rsidP="00C712E1">
      <w:pPr>
        <w:ind w:left="720"/>
        <w:rPr>
          <w:rFonts w:ascii="Cascadia Code" w:hAnsi="Cascadia Code" w:cs="Times New Roman"/>
          <w:color w:val="FFFFFF" w:themeColor="background1"/>
        </w:rPr>
      </w:pPr>
      <w:r w:rsidRPr="00C712E1">
        <w:rPr>
          <w:rFonts w:ascii="Cascadia Code" w:hAnsi="Cascadia Code" w:cs="Times New Roman"/>
          <w:color w:val="FFFFFF" w:themeColor="background1"/>
          <w:highlight w:val="black"/>
        </w:rPr>
        <w:t>&gt;db.inspections.count({result”:”Violation Issued”})</w:t>
      </w:r>
    </w:p>
    <w:p w14:paraId="34EF1B60" w14:textId="4856F98E" w:rsidR="00C712E1" w:rsidRDefault="00C712E1" w:rsidP="00C712E1">
      <w:pPr>
        <w:rPr>
          <w:rFonts w:ascii="Cascadia Code" w:hAnsi="Cascadia Code" w:cs="Times New Roman"/>
          <w:color w:val="FFFFFF" w:themeColor="background1"/>
        </w:rPr>
      </w:pPr>
      <w:r>
        <w:rPr>
          <w:rFonts w:ascii="Cascadia Code" w:hAnsi="Cascadia Code" w:cs="Times New Roman"/>
          <w:noProof/>
          <w:color w:val="FFFFFF" w:themeColor="background1"/>
        </w:rPr>
        <w:drawing>
          <wp:inline distT="0" distB="0" distL="0" distR="0" wp14:anchorId="149E5BB4" wp14:editId="29324024">
            <wp:extent cx="5943600" cy="755015"/>
            <wp:effectExtent l="0" t="0" r="0" b="6985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09381" w14:textId="77777777" w:rsidR="00C712E1" w:rsidRPr="00C712E1" w:rsidRDefault="00C712E1" w:rsidP="00C712E1">
      <w:pPr>
        <w:rPr>
          <w:rFonts w:ascii="Cascadia Code" w:hAnsi="Cascadia Code" w:cs="Times New Roman"/>
          <w:color w:val="FFFFFF" w:themeColor="background1"/>
        </w:rPr>
      </w:pPr>
    </w:p>
    <w:p w14:paraId="5EB59D7B" w14:textId="77777777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894B4" w14:textId="2E4D8540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FDA324" w14:textId="13689371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ED172A" w14:textId="7B9E7A2D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C1FAF9" w14:textId="71C5E836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6A63F1" w14:textId="1C88E600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EC527C" w14:textId="672539A2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20ECD9" w14:textId="7C2AF102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1E6AFF6" w14:textId="77777777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99BF06" w14:textId="14E90EC9" w:rsidR="006B3DDD" w:rsidRDefault="006B3DDD" w:rsidP="006B3D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B3DD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Update Document </w:t>
      </w:r>
      <w:r w:rsidRPr="006B3DDD">
        <w:rPr>
          <w:rFonts w:ascii="Times New Roman" w:hAnsi="Times New Roman" w:cs="Times New Roman"/>
          <w:b/>
          <w:bCs/>
          <w:color w:val="565A5C"/>
          <w:sz w:val="24"/>
          <w:szCs w:val="24"/>
        </w:rPr>
        <w:t>with the ID “20032-2020-ACME”</w:t>
      </w:r>
      <w:r w:rsidRPr="006B3DDD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14:paraId="4BE8EB0B" w14:textId="53D3E232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>db.inspections.updateOne(</w:t>
      </w:r>
    </w:p>
    <w:p w14:paraId="02998052" w14:textId="03C1CDC8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>{</w:t>
      </w:r>
    </w:p>
    <w:p w14:paraId="3D002B5A" w14:textId="77ACFF46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>$set:</w:t>
      </w:r>
    </w:p>
    <w:p w14:paraId="42CA1804" w14:textId="79DC34A4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>{</w:t>
      </w:r>
    </w:p>
    <w:p w14:paraId="0FDC6773" w14:textId="4862B957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 xml:space="preserve">business name: “New ACME Flowers”, </w:t>
      </w:r>
    </w:p>
    <w:p w14:paraId="0E6D0EC8" w14:textId="7B3DCA9D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 xml:space="preserve">result: “Business Re-Opened”, </w:t>
      </w:r>
    </w:p>
    <w:p w14:paraId="0C92E8CB" w14:textId="4710D512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>Comments : “Flowers after the Explosion”</w:t>
      </w:r>
    </w:p>
    <w:p w14:paraId="48BB788F" w14:textId="09AFFEEA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>}</w:t>
      </w:r>
    </w:p>
    <w:p w14:paraId="3FD31918" w14:textId="5177763C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 xml:space="preserve">}, </w:t>
      </w:r>
    </w:p>
    <w:p w14:paraId="6EFFBFAC" w14:textId="43766858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 xml:space="preserve">{ upsert: true } </w:t>
      </w:r>
    </w:p>
    <w:p w14:paraId="308DDABA" w14:textId="4D0CD47B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  <w:color w:val="FFFFFF" w:themeColor="background1"/>
          <w:sz w:val="24"/>
          <w:szCs w:val="24"/>
        </w:rPr>
      </w:pPr>
      <w:r w:rsidRPr="006B3DDD">
        <w:rPr>
          <w:rFonts w:ascii="Cascadia Code" w:hAnsi="Cascadia Code" w:cs="Cascadia Code"/>
          <w:color w:val="FFFFFF" w:themeColor="background1"/>
          <w:sz w:val="24"/>
          <w:szCs w:val="24"/>
          <w:highlight w:val="black"/>
        </w:rPr>
        <w:t>)</w:t>
      </w:r>
    </w:p>
    <w:p w14:paraId="057DE3F4" w14:textId="438ACAFA" w:rsidR="008C4BBB" w:rsidRP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A504F13" wp14:editId="728C5CF8">
            <wp:simplePos x="0" y="0"/>
            <wp:positionH relativeFrom="column">
              <wp:posOffset>257175</wp:posOffset>
            </wp:positionH>
            <wp:positionV relativeFrom="paragraph">
              <wp:posOffset>182245</wp:posOffset>
            </wp:positionV>
            <wp:extent cx="5943600" cy="3098165"/>
            <wp:effectExtent l="0" t="0" r="0" b="6985"/>
            <wp:wrapTight wrapText="bothSides">
              <wp:wrapPolygon edited="0">
                <wp:start x="0" y="0"/>
                <wp:lineTo x="0" y="21516"/>
                <wp:lineTo x="21531" y="21516"/>
                <wp:lineTo x="21531" y="0"/>
                <wp:lineTo x="0" y="0"/>
              </wp:wrapPolygon>
            </wp:wrapTight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281665" w14:textId="77777777" w:rsidR="006B3DDD" w:rsidRDefault="006B3DDD" w:rsidP="006B3D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pdate all “ROSEDALE” documents </w:t>
      </w:r>
    </w:p>
    <w:p w14:paraId="16EFE8A0" w14:textId="77777777" w:rsidR="006B3DDD" w:rsidRP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3845F7" w14:textId="6A649E76" w:rsidR="006B3DDD" w:rsidRDefault="006B3DDD" w:rsidP="006B3DD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hange the zip to 76114 </w:t>
      </w:r>
    </w:p>
    <w:p w14:paraId="31201346" w14:textId="17A6B62A" w:rsidR="006B3DDD" w:rsidRPr="006B3DDD" w:rsidRDefault="006B3DDD" w:rsidP="006B3DDD">
      <w:pPr>
        <w:ind w:left="1080"/>
        <w:rPr>
          <w:rFonts w:ascii="Cascadia Code" w:hAnsi="Cascadia Code" w:cs="Cascadia Code"/>
        </w:rPr>
      </w:pPr>
      <w:r w:rsidRPr="006B3DDD">
        <w:rPr>
          <w:rFonts w:ascii="Cascadia Code" w:hAnsi="Cascadia Code" w:cs="Cascadia Code"/>
        </w:rPr>
        <w:t>db.inspections.updateMany({“address.city” : “ROSEDALE”},{$set: {“address.zip” : 76114}})</w:t>
      </w:r>
    </w:p>
    <w:p w14:paraId="34B38535" w14:textId="2F67BD8D" w:rsidR="006B3DDD" w:rsidRPr="006B3DDD" w:rsidRDefault="006B3DDD" w:rsidP="006B3DDD">
      <w:pPr>
        <w:pStyle w:val="ListParagraph"/>
        <w:ind w:left="1440"/>
        <w:rPr>
          <w:rFonts w:ascii="Cascadia Code" w:hAnsi="Cascadia Code" w:cs="Cascadia Code"/>
        </w:rPr>
      </w:pPr>
    </w:p>
    <w:p w14:paraId="3CBAB13C" w14:textId="77777777" w:rsidR="006B3DDD" w:rsidRP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1A444A" w14:textId="3488FB4A" w:rsidR="006B3DDD" w:rsidRDefault="006B3DDD" w:rsidP="006B3DDD">
      <w:pPr>
        <w:pStyle w:val="ListParagraph"/>
        <w:ind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F32674F" wp14:editId="2995C8AC">
            <wp:extent cx="5943600" cy="3192145"/>
            <wp:effectExtent l="0" t="0" r="0" b="825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D226C" w14:textId="701CED04" w:rsidR="006B3DDD" w:rsidRDefault="006B3DDD" w:rsidP="006B3DDD">
      <w:pPr>
        <w:pStyle w:val="ListParagraph"/>
        <w:ind w:hanging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05DDE697" w14:textId="3F3ED0B8" w:rsidR="006B3DDD" w:rsidRDefault="006B3DDD" w:rsidP="006B3DD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move the first document with key-value pair “result”:”violation issued”</w:t>
      </w:r>
    </w:p>
    <w:p w14:paraId="6FE1E8C7" w14:textId="0FE08A89" w:rsidR="006B3DDD" w:rsidRDefault="006B3DDD" w:rsidP="006B3D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B3DDD">
        <w:rPr>
          <w:rFonts w:ascii="Times New Roman" w:hAnsi="Times New Roman" w:cs="Times New Roman"/>
          <w:b/>
          <w:bCs/>
          <w:sz w:val="24"/>
          <w:szCs w:val="24"/>
        </w:rPr>
        <w:t>db.inspections.find({“result”: “Violation Issued”}).pretty()</w:t>
      </w:r>
    </w:p>
    <w:p w14:paraId="342F639D" w14:textId="179239EF" w:rsidR="006B3DDD" w:rsidRDefault="006B3DDD" w:rsidP="006B3D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B3DDD">
        <w:rPr>
          <w:rFonts w:ascii="Times New Roman" w:hAnsi="Times New Roman" w:cs="Times New Roman"/>
          <w:b/>
          <w:bCs/>
          <w:sz w:val="24"/>
          <w:szCs w:val="24"/>
        </w:rPr>
        <w:t>db.inspections.find({“result”: “Violation Issued”}).</w:t>
      </w:r>
      <w:r>
        <w:rPr>
          <w:rFonts w:ascii="Times New Roman" w:hAnsi="Times New Roman" w:cs="Times New Roman"/>
          <w:b/>
          <w:bCs/>
          <w:sz w:val="24"/>
          <w:szCs w:val="24"/>
        </w:rPr>
        <w:t>count</w:t>
      </w:r>
      <w:r w:rsidRPr="006B3DDD">
        <w:rPr>
          <w:rFonts w:ascii="Times New Roman" w:hAnsi="Times New Roman" w:cs="Times New Roman"/>
          <w:b/>
          <w:bCs/>
          <w:sz w:val="24"/>
          <w:szCs w:val="24"/>
        </w:rPr>
        <w:t>()</w:t>
      </w:r>
    </w:p>
    <w:p w14:paraId="5FC551E0" w14:textId="121E0336" w:rsidR="006B3DDD" w:rsidRDefault="006B3DDD" w:rsidP="006B3D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ry { </w:t>
      </w:r>
    </w:p>
    <w:p w14:paraId="484D9828" w14:textId="77777777" w:rsidR="006B3DDD" w:rsidRDefault="006B3DDD" w:rsidP="006B3DDD">
      <w:pPr>
        <w:pStyle w:val="ListParagraph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 w:rsidRPr="006B3DDD">
        <w:rPr>
          <w:rFonts w:ascii="Times New Roman" w:hAnsi="Times New Roman" w:cs="Times New Roman"/>
          <w:b/>
          <w:bCs/>
          <w:sz w:val="24"/>
          <w:szCs w:val="24"/>
        </w:rPr>
        <w:t>db.inspections.</w:t>
      </w:r>
      <w:r>
        <w:rPr>
          <w:rFonts w:ascii="Times New Roman" w:hAnsi="Times New Roman" w:cs="Times New Roman"/>
          <w:b/>
          <w:bCs/>
          <w:sz w:val="24"/>
          <w:szCs w:val="24"/>
        </w:rPr>
        <w:t>deleteOne</w:t>
      </w:r>
      <w:r w:rsidRPr="006B3DDD">
        <w:rPr>
          <w:rFonts w:ascii="Times New Roman" w:hAnsi="Times New Roman" w:cs="Times New Roman"/>
          <w:b/>
          <w:bCs/>
          <w:sz w:val="24"/>
          <w:szCs w:val="24"/>
        </w:rPr>
        <w:t>({“result”: “Violation Issued”})</w:t>
      </w:r>
    </w:p>
    <w:p w14:paraId="246DEC6F" w14:textId="1BC9FF80" w:rsidR="006B3DDD" w:rsidRDefault="006B3DDD" w:rsidP="006B3DDD">
      <w:pPr>
        <w:pStyle w:val="ListParagraph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} catch (e) { </w:t>
      </w:r>
    </w:p>
    <w:p w14:paraId="2F5B9B88" w14:textId="5A9E7700" w:rsidR="006B3DDD" w:rsidRDefault="006B3DDD" w:rsidP="006B3DDD">
      <w:pPr>
        <w:pStyle w:val="ListParagraph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int (e); </w:t>
      </w:r>
    </w:p>
    <w:p w14:paraId="4F022579" w14:textId="760244BD" w:rsidR="006B3DDD" w:rsidRDefault="006B3DDD" w:rsidP="006B3DDD">
      <w:pPr>
        <w:pStyle w:val="ListParagraph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} </w:t>
      </w:r>
    </w:p>
    <w:p w14:paraId="63188D36" w14:textId="2EBA3DDC" w:rsidR="006B3DDD" w:rsidRDefault="006B3DDD" w:rsidP="006B3DDD">
      <w:pPr>
        <w:pStyle w:val="ListParagraph"/>
        <w:ind w:left="1440" w:hanging="135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9E3E329" wp14:editId="4E34251D">
            <wp:extent cx="5943600" cy="3503295"/>
            <wp:effectExtent l="0" t="0" r="0" b="190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E381B" w14:textId="41D9FF00" w:rsidR="006B3DDD" w:rsidRDefault="006B3DDD" w:rsidP="006B3DD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Verify </w:t>
      </w:r>
    </w:p>
    <w:p w14:paraId="369B04A7" w14:textId="61F66D59" w:rsidR="006B3DDD" w:rsidRDefault="006B3DDD" w:rsidP="006B3D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B3DDD">
        <w:rPr>
          <w:rFonts w:ascii="Times New Roman" w:hAnsi="Times New Roman" w:cs="Times New Roman"/>
          <w:b/>
          <w:bCs/>
          <w:sz w:val="24"/>
          <w:szCs w:val="24"/>
        </w:rPr>
        <w:t>db.inspections.find({“result”: “Violation Issued”}).pretty()</w:t>
      </w:r>
    </w:p>
    <w:p w14:paraId="45CDDADB" w14:textId="4EC8C736" w:rsidR="006B3DDD" w:rsidRDefault="006B3DDD" w:rsidP="006B3D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B3DDD">
        <w:rPr>
          <w:rFonts w:ascii="Times New Roman" w:hAnsi="Times New Roman" w:cs="Times New Roman"/>
          <w:b/>
          <w:bCs/>
          <w:sz w:val="24"/>
          <w:szCs w:val="24"/>
        </w:rPr>
        <w:t>db.inspections.find({“result”: “Violation Issued”}).</w:t>
      </w:r>
      <w:r>
        <w:rPr>
          <w:rFonts w:ascii="Times New Roman" w:hAnsi="Times New Roman" w:cs="Times New Roman"/>
          <w:b/>
          <w:bCs/>
          <w:sz w:val="24"/>
          <w:szCs w:val="24"/>
        </w:rPr>
        <w:t>count</w:t>
      </w:r>
      <w:r w:rsidRPr="006B3DDD">
        <w:rPr>
          <w:rFonts w:ascii="Times New Roman" w:hAnsi="Times New Roman" w:cs="Times New Roman"/>
          <w:b/>
          <w:bCs/>
          <w:sz w:val="24"/>
          <w:szCs w:val="24"/>
        </w:rPr>
        <w:t>()</w:t>
      </w:r>
    </w:p>
    <w:p w14:paraId="73566B97" w14:textId="683B642E" w:rsidR="006B3DDD" w:rsidRPr="006B3DDD" w:rsidRDefault="006B3DDD" w:rsidP="006B3DD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97F2AD4" wp14:editId="43E25B3A">
            <wp:extent cx="5943600" cy="3394710"/>
            <wp:effectExtent l="0" t="0" r="0" b="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FFEAF" w14:textId="37EED8AB" w:rsidR="006B3DDD" w:rsidRPr="006B3DDD" w:rsidRDefault="006B3DDD" w:rsidP="006B3DD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A83C496" w14:textId="77777777" w:rsidR="006B3DDD" w:rsidRDefault="006B3DDD" w:rsidP="006B3DDD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1FEE16B0" w14:textId="77777777" w:rsidR="006B3DDD" w:rsidRPr="006B3DDD" w:rsidRDefault="006B3DDD" w:rsidP="006B3DD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2C32CB" w14:textId="77777777" w:rsidR="006B3DDD" w:rsidRP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0C8A8D" w14:textId="77777777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7B730E" w14:textId="77777777" w:rsidR="006B3DDD" w:rsidRP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208BE3" w14:textId="77777777" w:rsidR="006B3DDD" w:rsidRP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BA12746" w14:textId="774C8C4D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AF50BF" w14:textId="1F5E891C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EB0F2" w14:textId="1696E91E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9D607" w14:textId="7B1491DF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2D1537" w14:textId="5F93CCE6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287F4D" w14:textId="60A88E74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6DDE0B" w14:textId="3AEC2709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0A25259" w14:textId="3E3DDE26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802C06" w14:textId="5E25C250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9C529F" w14:textId="2D1A9C9E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F720BA" w14:textId="53AF7CC6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52A5DA" w14:textId="13B16195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F94C40" w14:textId="74EEF2C9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E50A6D" w14:textId="26CD9F63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685DC0" w14:textId="73E15ED8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008B57" w14:textId="37EE60A6" w:rsidR="006B3DDD" w:rsidRDefault="006B3DDD" w:rsidP="006B3DD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FE8430" w14:textId="6496CCAA" w:rsidR="006B3DDD" w:rsidRPr="006B3DDD" w:rsidRDefault="006B3DDD" w:rsidP="00D81A0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B3DDD" w:rsidRPr="006B3DDD" w:rsidSect="007C6B62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2F5D9" w14:textId="77777777" w:rsidR="008F0C83" w:rsidRDefault="008F0C83" w:rsidP="007C6B62">
      <w:pPr>
        <w:spacing w:after="0" w:line="240" w:lineRule="auto"/>
      </w:pPr>
      <w:r>
        <w:separator/>
      </w:r>
    </w:p>
  </w:endnote>
  <w:endnote w:type="continuationSeparator" w:id="0">
    <w:p w14:paraId="4D8064D7" w14:textId="77777777" w:rsidR="008F0C83" w:rsidRDefault="008F0C83" w:rsidP="007C6B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43093" w14:textId="77777777" w:rsidR="007C6B62" w:rsidRDefault="007C6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FD4C" w14:textId="77777777" w:rsidR="007C6B62" w:rsidRDefault="007C6B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CBECB" w14:textId="77777777" w:rsidR="007C6B62" w:rsidRDefault="007C6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4EE0E" w14:textId="77777777" w:rsidR="008F0C83" w:rsidRDefault="008F0C83" w:rsidP="007C6B62">
      <w:pPr>
        <w:spacing w:after="0" w:line="240" w:lineRule="auto"/>
      </w:pPr>
      <w:r>
        <w:separator/>
      </w:r>
    </w:p>
  </w:footnote>
  <w:footnote w:type="continuationSeparator" w:id="0">
    <w:p w14:paraId="563658CC" w14:textId="77777777" w:rsidR="008F0C83" w:rsidRDefault="008F0C83" w:rsidP="007C6B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3F4B4" w14:textId="77777777" w:rsidR="007C6B62" w:rsidRDefault="007C6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9695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2706583" w14:textId="25E2C1D2" w:rsidR="007C6B62" w:rsidRDefault="007C6B6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25533A" w14:textId="77777777" w:rsidR="007C6B62" w:rsidRDefault="007C6B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61477" w14:textId="77777777" w:rsidR="007C6B62" w:rsidRDefault="007C6B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E3D08"/>
    <w:multiLevelType w:val="hybridMultilevel"/>
    <w:tmpl w:val="88745170"/>
    <w:lvl w:ilvl="0" w:tplc="50A2EA0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135FE"/>
    <w:multiLevelType w:val="hybridMultilevel"/>
    <w:tmpl w:val="8B0CAD0A"/>
    <w:lvl w:ilvl="0" w:tplc="DFBCDE10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B7F9C"/>
    <w:multiLevelType w:val="hybridMultilevel"/>
    <w:tmpl w:val="4628F6A0"/>
    <w:lvl w:ilvl="0" w:tplc="F7AE65A0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8C086A"/>
    <w:multiLevelType w:val="hybridMultilevel"/>
    <w:tmpl w:val="3D38080C"/>
    <w:lvl w:ilvl="0" w:tplc="9F867432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82D12"/>
    <w:multiLevelType w:val="hybridMultilevel"/>
    <w:tmpl w:val="DEF6200A"/>
    <w:lvl w:ilvl="0" w:tplc="F1980090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E5306A"/>
    <w:multiLevelType w:val="multilevel"/>
    <w:tmpl w:val="9CFE64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7B51AC5"/>
    <w:multiLevelType w:val="hybridMultilevel"/>
    <w:tmpl w:val="9E827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bUwMbawMDQxtzRQ0lEKTi0uzszPAykwrgUAYdfRWywAAAA="/>
  </w:docVars>
  <w:rsids>
    <w:rsidRoot w:val="007C6B62"/>
    <w:rsid w:val="00227280"/>
    <w:rsid w:val="004F6233"/>
    <w:rsid w:val="006B3DDD"/>
    <w:rsid w:val="007C6B62"/>
    <w:rsid w:val="008C4BBB"/>
    <w:rsid w:val="008F0C83"/>
    <w:rsid w:val="00C2170D"/>
    <w:rsid w:val="00C712E1"/>
    <w:rsid w:val="00D81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F41C0"/>
  <w15:chartTrackingRefBased/>
  <w15:docId w15:val="{C5F9D3AE-5901-41F8-A05E-0DA8B0EE4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B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C6B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C6B62"/>
  </w:style>
  <w:style w:type="character" w:customStyle="1" w:styleId="eop">
    <w:name w:val="eop"/>
    <w:basedOn w:val="DefaultParagraphFont"/>
    <w:rsid w:val="007C6B62"/>
  </w:style>
  <w:style w:type="paragraph" w:styleId="Header">
    <w:name w:val="header"/>
    <w:basedOn w:val="Normal"/>
    <w:link w:val="HeaderChar"/>
    <w:uiPriority w:val="99"/>
    <w:unhideWhenUsed/>
    <w:rsid w:val="007C6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6B62"/>
  </w:style>
  <w:style w:type="paragraph" w:styleId="Footer">
    <w:name w:val="footer"/>
    <w:basedOn w:val="Normal"/>
    <w:link w:val="FooterChar"/>
    <w:uiPriority w:val="99"/>
    <w:unhideWhenUsed/>
    <w:rsid w:val="007C6B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6B62"/>
  </w:style>
  <w:style w:type="paragraph" w:styleId="ListParagraph">
    <w:name w:val="List Paragraph"/>
    <w:basedOn w:val="Normal"/>
    <w:uiPriority w:val="34"/>
    <w:qFormat/>
    <w:rsid w:val="007C6B6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C6B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6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g"/><Relationship Id="rId18" Type="http://schemas.openxmlformats.org/officeDocument/2006/relationships/image" Target="media/image6.jpg"/><Relationship Id="rId3" Type="http://schemas.openxmlformats.org/officeDocument/2006/relationships/settings" Target="settings.xml"/><Relationship Id="rId21" Type="http://schemas.openxmlformats.org/officeDocument/2006/relationships/image" Target="media/image9.jpg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5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jpg"/><Relationship Id="rId20" Type="http://schemas.openxmlformats.org/officeDocument/2006/relationships/image" Target="media/image8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3.jpeg"/><Relationship Id="rId23" Type="http://schemas.openxmlformats.org/officeDocument/2006/relationships/image" Target="media/image11.jpg"/><Relationship Id="rId10" Type="http://schemas.openxmlformats.org/officeDocument/2006/relationships/footer" Target="footer2.xml"/><Relationship Id="rId19" Type="http://schemas.openxmlformats.org/officeDocument/2006/relationships/image" Target="media/image7.jp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jpg"/><Relationship Id="rId22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10</Pages>
  <Words>517</Words>
  <Characters>2952</Characters>
  <Application>Microsoft Office Word</Application>
  <DocSecurity>0</DocSecurity>
  <Lines>24</Lines>
  <Paragraphs>6</Paragraphs>
  <ScaleCrop>false</ScaleCrop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iminelli</dc:creator>
  <cp:keywords/>
  <dc:description/>
  <cp:lastModifiedBy>Aaron Ciminelli</cp:lastModifiedBy>
  <cp:revision>5</cp:revision>
  <dcterms:created xsi:type="dcterms:W3CDTF">2023-01-11T21:24:00Z</dcterms:created>
  <dcterms:modified xsi:type="dcterms:W3CDTF">2023-01-15T00:12:00Z</dcterms:modified>
</cp:coreProperties>
</file>